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7C271C" w14:textId="307AD347" w:rsidR="00E15904" w:rsidRDefault="00D72CBC">
      <w:pPr>
        <w:pStyle w:val="Heading1"/>
      </w:pPr>
      <w:bookmarkStart w:id="0" w:name="X7e0a471dd5b62a1a001e9ceecf9b0788e35f36f"/>
      <w:r>
        <w:rPr>
          <w:noProof/>
        </w:rPr>
        <w:drawing>
          <wp:anchor distT="0" distB="0" distL="114300" distR="114300" simplePos="0" relativeHeight="251658240" behindDoc="0" locked="0" layoutInCell="1" allowOverlap="1" wp14:anchorId="6937CCFD" wp14:editId="67C17C0B">
            <wp:simplePos x="0" y="0"/>
            <wp:positionH relativeFrom="page">
              <wp:posOffset>5681663</wp:posOffset>
            </wp:positionH>
            <wp:positionV relativeFrom="paragraph">
              <wp:posOffset>561340</wp:posOffset>
            </wp:positionV>
            <wp:extent cx="1947545" cy="2926080"/>
            <wp:effectExtent l="0" t="0" r="0" b="7620"/>
            <wp:wrapSquare wrapText="bothSides"/>
            <wp:docPr id="1702801830" name="Picture 1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545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71B8D">
        <w:t>PLTW Compound Machine Project — Student Guide</w:t>
      </w:r>
    </w:p>
    <w:p w14:paraId="3EAC3421" w14:textId="2AF2678A" w:rsidR="00333C13" w:rsidRDefault="00333C13">
      <w:pPr>
        <w:pStyle w:val="BodyText"/>
        <w:rPr>
          <w:rStyle w:val="Emphasis"/>
        </w:rPr>
      </w:pPr>
      <w:r>
        <w:rPr>
          <w:rStyle w:val="Strong"/>
        </w:rPr>
        <w:t>Objective:</w:t>
      </w:r>
      <w:r>
        <w:t xml:space="preserve"> Build a compound machine using VEX parts that transports a payload (such as a 1000-gram weight) from the floor to a tabletop (≥50 cm high). The machine must move the payload continuously without human intervention and must include at least 3 different simple machines. </w:t>
      </w:r>
      <w:r>
        <w:rPr>
          <w:rStyle w:val="Emphasis"/>
        </w:rPr>
        <w:t>Creative variations of this challenge are welcome with instructor approval.</w:t>
      </w:r>
    </w:p>
    <w:p w14:paraId="6AD28035" w14:textId="4ABB40D0" w:rsidR="00E15904" w:rsidRDefault="00E71B8D">
      <w:pPr>
        <w:pStyle w:val="BodyText"/>
      </w:pPr>
      <w:r>
        <w:rPr>
          <w:b/>
          <w:bCs/>
        </w:rPr>
        <w:t>Footprint:</w:t>
      </w:r>
      <w:r>
        <w:t xml:space="preserve"> The machine must fit entirely on the </w:t>
      </w:r>
      <w:r>
        <w:rPr>
          <w:b/>
          <w:bCs/>
        </w:rPr>
        <w:t>15 × 30 in. VEX base plate</w:t>
      </w:r>
      <w:r>
        <w:t>.</w:t>
      </w:r>
    </w:p>
    <w:p w14:paraId="288D574F" w14:textId="0B80588C" w:rsidR="00E15904" w:rsidRDefault="00E71B8D">
      <w:pPr>
        <w:pStyle w:val="BodyText"/>
      </w:pPr>
      <w:r>
        <w:rPr>
          <w:b/>
          <w:bCs/>
        </w:rPr>
        <w:t>Materials:</w:t>
      </w:r>
      <w:r>
        <w:t xml:space="preserve"> Only </w:t>
      </w:r>
      <w:r>
        <w:rPr>
          <w:b/>
          <w:bCs/>
        </w:rPr>
        <w:t>VEX components</w:t>
      </w:r>
      <w:r>
        <w:t xml:space="preserve"> are allowed. Exceptions: string, rubber bands, and tape as connectors or tension elements. No other parts.</w:t>
      </w:r>
    </w:p>
    <w:p w14:paraId="515B3476" w14:textId="3E1B1E4D" w:rsidR="00E15904" w:rsidRDefault="00E71B8D">
      <w:pPr>
        <w:pStyle w:val="BodyText"/>
      </w:pPr>
      <w:r>
        <w:rPr>
          <w:b/>
          <w:bCs/>
        </w:rPr>
        <w:t>Documentation:</w:t>
      </w:r>
      <w:r>
        <w:t xml:space="preserve"> All notes, sketches, calculations, tests, and reflections </w:t>
      </w:r>
      <w:r>
        <w:rPr>
          <w:b/>
          <w:bCs/>
        </w:rPr>
        <w:t>must be kept in your engineering notebook</w:t>
      </w:r>
      <w:r>
        <w:t>. Nothing should be submitted separately.</w:t>
      </w:r>
    </w:p>
    <w:p w14:paraId="32F866A3" w14:textId="77777777" w:rsidR="00E15904" w:rsidRDefault="00000000">
      <w:r>
        <w:pict w14:anchorId="1194C754">
          <v:rect id="_x0000_i1025" style="width:0;height:1.5pt" o:hralign="center" o:hrstd="t" o:hr="t"/>
        </w:pict>
      </w:r>
    </w:p>
    <w:p w14:paraId="7E8657E6" w14:textId="77777777" w:rsidR="00E15904" w:rsidRDefault="00E71B8D">
      <w:pPr>
        <w:pStyle w:val="Heading2"/>
      </w:pPr>
      <w:bookmarkStart w:id="1" w:name="steps-to-success"/>
      <w:r>
        <w:t>Steps to Success</w:t>
      </w:r>
    </w:p>
    <w:p w14:paraId="02E706D9" w14:textId="77777777" w:rsidR="00E15904" w:rsidRDefault="00E71B8D">
      <w:pPr>
        <w:pStyle w:val="Heading3"/>
      </w:pPr>
      <w:bookmarkStart w:id="2" w:name="define-the-problem-constraints"/>
      <w:r>
        <w:t>1. Define the Problem &amp; Constraints</w:t>
      </w:r>
    </w:p>
    <w:p w14:paraId="73FE62B5" w14:textId="77777777" w:rsidR="00E15904" w:rsidRDefault="00E71B8D">
      <w:pPr>
        <w:pStyle w:val="Compact"/>
        <w:numPr>
          <w:ilvl w:val="0"/>
          <w:numId w:val="2"/>
        </w:numPr>
      </w:pPr>
      <w:r>
        <w:t>Write a clear statement of what your machine will do.</w:t>
      </w:r>
    </w:p>
    <w:p w14:paraId="011DBC96" w14:textId="77777777" w:rsidR="00E15904" w:rsidRDefault="00E71B8D">
      <w:pPr>
        <w:pStyle w:val="Compact"/>
        <w:numPr>
          <w:ilvl w:val="0"/>
          <w:numId w:val="2"/>
        </w:numPr>
      </w:pPr>
      <w:r>
        <w:t>List criteria for success (payload height, smooth motion, safety, etc.).</w:t>
      </w:r>
    </w:p>
    <w:p w14:paraId="6CD8703A" w14:textId="77777777" w:rsidR="00E15904" w:rsidRDefault="00E71B8D">
      <w:pPr>
        <w:pStyle w:val="Compact"/>
        <w:numPr>
          <w:ilvl w:val="0"/>
          <w:numId w:val="2"/>
        </w:numPr>
      </w:pPr>
      <w:r>
        <w:t>Record everything in your engineering notebook.</w:t>
      </w:r>
    </w:p>
    <w:p w14:paraId="46564194" w14:textId="77777777" w:rsidR="00E15904" w:rsidRDefault="00E71B8D">
      <w:pPr>
        <w:pStyle w:val="Heading3"/>
      </w:pPr>
      <w:bookmarkStart w:id="3" w:name="research-inspiration"/>
      <w:bookmarkEnd w:id="2"/>
      <w:r>
        <w:t>2. Research &amp; Inspiration</w:t>
      </w:r>
    </w:p>
    <w:p w14:paraId="761EAE58" w14:textId="77777777" w:rsidR="00E15904" w:rsidRDefault="00E71B8D">
      <w:pPr>
        <w:pStyle w:val="Compact"/>
        <w:numPr>
          <w:ilvl w:val="0"/>
          <w:numId w:val="3"/>
        </w:numPr>
      </w:pPr>
      <w:r>
        <w:t>Look at examples of compound machines.</w:t>
      </w:r>
    </w:p>
    <w:p w14:paraId="12134F2C" w14:textId="77777777" w:rsidR="00E15904" w:rsidRDefault="00E71B8D">
      <w:pPr>
        <w:pStyle w:val="Compact"/>
        <w:numPr>
          <w:ilvl w:val="0"/>
          <w:numId w:val="3"/>
        </w:numPr>
      </w:pPr>
      <w:r>
        <w:t>Record ideas from videos, books, or websites.</w:t>
      </w:r>
    </w:p>
    <w:p w14:paraId="09D0FF5D" w14:textId="77777777" w:rsidR="00E15904" w:rsidRDefault="00E71B8D">
      <w:pPr>
        <w:pStyle w:val="Compact"/>
        <w:numPr>
          <w:ilvl w:val="0"/>
          <w:numId w:val="3"/>
        </w:numPr>
      </w:pPr>
      <w:r>
        <w:t>Cite your sources in your notebook.</w:t>
      </w:r>
    </w:p>
    <w:p w14:paraId="31E144FD" w14:textId="77777777" w:rsidR="00E15904" w:rsidRDefault="00E71B8D">
      <w:pPr>
        <w:pStyle w:val="Heading3"/>
      </w:pPr>
      <w:bookmarkStart w:id="4" w:name="ideation-planning"/>
      <w:bookmarkEnd w:id="3"/>
      <w:r>
        <w:t>3. Ideation &amp; Planning</w:t>
      </w:r>
    </w:p>
    <w:p w14:paraId="2A206C36" w14:textId="0CF0E580" w:rsidR="00E15904" w:rsidRDefault="00E71B8D">
      <w:pPr>
        <w:pStyle w:val="Compact"/>
        <w:numPr>
          <w:ilvl w:val="0"/>
          <w:numId w:val="4"/>
        </w:numPr>
      </w:pPr>
      <w:r>
        <w:t xml:space="preserve">Make </w:t>
      </w:r>
      <w:r w:rsidR="00525F51">
        <w:rPr>
          <w:b/>
          <w:bCs/>
        </w:rPr>
        <w:t>4</w:t>
      </w:r>
      <w:r>
        <w:rPr>
          <w:b/>
          <w:bCs/>
        </w:rPr>
        <w:t>+ sketches</w:t>
      </w:r>
      <w:r>
        <w:t xml:space="preserve"> showing different ideas in your notebook.</w:t>
      </w:r>
    </w:p>
    <w:p w14:paraId="38E42657" w14:textId="77777777" w:rsidR="00E15904" w:rsidRDefault="00E71B8D">
      <w:pPr>
        <w:pStyle w:val="Compact"/>
        <w:numPr>
          <w:ilvl w:val="0"/>
          <w:numId w:val="4"/>
        </w:numPr>
      </w:pPr>
      <w:r>
        <w:t xml:space="preserve">Use a </w:t>
      </w:r>
      <w:r>
        <w:rPr>
          <w:b/>
          <w:bCs/>
        </w:rPr>
        <w:t>selection matrix</w:t>
      </w:r>
      <w:r>
        <w:t xml:space="preserve"> to choose the best design.</w:t>
      </w:r>
    </w:p>
    <w:p w14:paraId="239F9F77" w14:textId="77777777" w:rsidR="00E15904" w:rsidRDefault="00E71B8D">
      <w:pPr>
        <w:pStyle w:val="Compact"/>
        <w:numPr>
          <w:ilvl w:val="0"/>
          <w:numId w:val="4"/>
        </w:numPr>
      </w:pPr>
      <w:r>
        <w:t>Plan your build timeline in the notebook.</w:t>
      </w:r>
    </w:p>
    <w:p w14:paraId="3DB55320" w14:textId="77777777" w:rsidR="00E15904" w:rsidRDefault="00E71B8D">
      <w:pPr>
        <w:pStyle w:val="Heading3"/>
      </w:pPr>
      <w:bookmarkStart w:id="5" w:name="Xcff742ccfcaaa83b1c143639e14d7e092efb207"/>
      <w:bookmarkEnd w:id="4"/>
      <w:r>
        <w:t>4. Build Mechanisms &amp; Ensure Payload Transport</w:t>
      </w:r>
    </w:p>
    <w:p w14:paraId="7042C39F" w14:textId="77777777" w:rsidR="00E15904" w:rsidRDefault="00E71B8D">
      <w:pPr>
        <w:pStyle w:val="Compact"/>
        <w:numPr>
          <w:ilvl w:val="0"/>
          <w:numId w:val="5"/>
        </w:numPr>
      </w:pPr>
      <w:r>
        <w:t xml:space="preserve">Include </w:t>
      </w:r>
      <w:r>
        <w:rPr>
          <w:b/>
          <w:bCs/>
        </w:rPr>
        <w:t>3+ different simple machines</w:t>
      </w:r>
      <w:r>
        <w:t xml:space="preserve"> (lever, pulley, wheel/axle, inclined plane, screw, wedge).</w:t>
      </w:r>
    </w:p>
    <w:p w14:paraId="4C57922A" w14:textId="77777777" w:rsidR="00E15904" w:rsidRDefault="00E71B8D">
      <w:pPr>
        <w:pStyle w:val="Compact"/>
        <w:numPr>
          <w:ilvl w:val="0"/>
          <w:numId w:val="5"/>
        </w:numPr>
      </w:pPr>
      <w:r>
        <w:t>Machines must work together to move the payload.</w:t>
      </w:r>
    </w:p>
    <w:p w14:paraId="568F2235" w14:textId="77777777" w:rsidR="00E15904" w:rsidRDefault="00E71B8D">
      <w:pPr>
        <w:pStyle w:val="Compact"/>
        <w:numPr>
          <w:ilvl w:val="0"/>
          <w:numId w:val="5"/>
        </w:numPr>
      </w:pPr>
      <w:r>
        <w:t>Ensure the payload moves from start to finish without hand assistance.</w:t>
      </w:r>
    </w:p>
    <w:p w14:paraId="4C2039FF" w14:textId="77777777" w:rsidR="00E15904" w:rsidRDefault="00E71B8D">
      <w:pPr>
        <w:pStyle w:val="Compact"/>
        <w:numPr>
          <w:ilvl w:val="0"/>
          <w:numId w:val="5"/>
        </w:numPr>
      </w:pPr>
      <w:r>
        <w:t>Record your design notes in the notebook.</w:t>
      </w:r>
    </w:p>
    <w:p w14:paraId="0B5DD750" w14:textId="77777777" w:rsidR="00E15904" w:rsidRDefault="00E71B8D">
      <w:pPr>
        <w:pStyle w:val="Heading3"/>
      </w:pPr>
      <w:bookmarkStart w:id="6" w:name="calculations-analysis"/>
      <w:bookmarkEnd w:id="5"/>
      <w:r>
        <w:t>5. Calculations &amp; Analysis</w:t>
      </w:r>
    </w:p>
    <w:p w14:paraId="2A19CC37" w14:textId="77777777" w:rsidR="00E15904" w:rsidRDefault="00E71B8D">
      <w:pPr>
        <w:pStyle w:val="Compact"/>
        <w:numPr>
          <w:ilvl w:val="0"/>
          <w:numId w:val="6"/>
        </w:numPr>
      </w:pPr>
      <w:r>
        <w:t>Calculate IMA (ideal mechanical advantage) and AMA (actual mechanical advantage).</w:t>
      </w:r>
    </w:p>
    <w:p w14:paraId="3ABC1DA4" w14:textId="77777777" w:rsidR="00E15904" w:rsidRDefault="00E71B8D">
      <w:pPr>
        <w:pStyle w:val="Compact"/>
        <w:numPr>
          <w:ilvl w:val="0"/>
          <w:numId w:val="6"/>
        </w:numPr>
      </w:pPr>
      <w:r>
        <w:t>Compute efficiency.</w:t>
      </w:r>
    </w:p>
    <w:p w14:paraId="5DC9F73D" w14:textId="77777777" w:rsidR="00E15904" w:rsidRDefault="00E71B8D">
      <w:pPr>
        <w:pStyle w:val="Compact"/>
        <w:numPr>
          <w:ilvl w:val="0"/>
          <w:numId w:val="6"/>
        </w:numPr>
      </w:pPr>
      <w:r>
        <w:lastRenderedPageBreak/>
        <w:t>Record gear or pulley ratios.</w:t>
      </w:r>
    </w:p>
    <w:p w14:paraId="281ED71F" w14:textId="77777777" w:rsidR="00E15904" w:rsidRDefault="00E71B8D">
      <w:pPr>
        <w:pStyle w:val="Compact"/>
        <w:numPr>
          <w:ilvl w:val="0"/>
          <w:numId w:val="6"/>
        </w:numPr>
      </w:pPr>
      <w:r>
        <w:t>Compare predicted vs. actual performance in your notebook.</w:t>
      </w:r>
    </w:p>
    <w:p w14:paraId="422F92AF" w14:textId="77777777" w:rsidR="00E15904" w:rsidRDefault="00E71B8D">
      <w:pPr>
        <w:pStyle w:val="Heading3"/>
      </w:pPr>
      <w:bookmarkStart w:id="7" w:name="build-quality-safety"/>
      <w:bookmarkEnd w:id="6"/>
      <w:r>
        <w:t>6. Build Quality &amp; Safety</w:t>
      </w:r>
    </w:p>
    <w:p w14:paraId="361B15EC" w14:textId="77777777" w:rsidR="00E15904" w:rsidRDefault="00E71B8D">
      <w:pPr>
        <w:pStyle w:val="Compact"/>
        <w:numPr>
          <w:ilvl w:val="0"/>
          <w:numId w:val="7"/>
        </w:numPr>
      </w:pPr>
      <w:r>
        <w:t>Build sturdily and neatly.</w:t>
      </w:r>
    </w:p>
    <w:p w14:paraId="466A8A09" w14:textId="77777777" w:rsidR="00E15904" w:rsidRDefault="00E71B8D">
      <w:pPr>
        <w:pStyle w:val="Compact"/>
        <w:numPr>
          <w:ilvl w:val="0"/>
          <w:numId w:val="7"/>
        </w:numPr>
      </w:pPr>
      <w:r>
        <w:t xml:space="preserve">All parts must </w:t>
      </w:r>
      <w:proofErr w:type="gramStart"/>
      <w:r>
        <w:t>stay</w:t>
      </w:r>
      <w:proofErr w:type="gramEnd"/>
      <w:r>
        <w:t xml:space="preserve"> on the VEX base plate.</w:t>
      </w:r>
    </w:p>
    <w:p w14:paraId="003E4A66" w14:textId="77777777" w:rsidR="00E15904" w:rsidRPr="00D72CBC" w:rsidRDefault="00E71B8D">
      <w:pPr>
        <w:pStyle w:val="Compact"/>
        <w:numPr>
          <w:ilvl w:val="0"/>
          <w:numId w:val="7"/>
        </w:numPr>
        <w:rPr>
          <w:b/>
          <w:bCs/>
        </w:rPr>
      </w:pPr>
      <w:r w:rsidRPr="00D72CBC">
        <w:rPr>
          <w:b/>
          <w:bCs/>
        </w:rPr>
        <w:t>Take notes on any construction challenges or adjustments.</w:t>
      </w:r>
    </w:p>
    <w:p w14:paraId="70B8D756" w14:textId="77777777" w:rsidR="00E15904" w:rsidRDefault="00E71B8D">
      <w:pPr>
        <w:pStyle w:val="Heading3"/>
      </w:pPr>
      <w:bookmarkStart w:id="8" w:name="testing-iteration"/>
      <w:bookmarkEnd w:id="7"/>
      <w:r>
        <w:t>7. Testing &amp; Iteration</w:t>
      </w:r>
    </w:p>
    <w:p w14:paraId="7E29E57E" w14:textId="77777777" w:rsidR="00E15904" w:rsidRDefault="00E71B8D">
      <w:pPr>
        <w:pStyle w:val="Compact"/>
        <w:numPr>
          <w:ilvl w:val="0"/>
          <w:numId w:val="8"/>
        </w:numPr>
      </w:pPr>
      <w:r>
        <w:t>Test your machine multiple times.</w:t>
      </w:r>
    </w:p>
    <w:p w14:paraId="2856068A" w14:textId="77777777" w:rsidR="00E15904" w:rsidRDefault="00E71B8D">
      <w:pPr>
        <w:pStyle w:val="Compact"/>
        <w:numPr>
          <w:ilvl w:val="0"/>
          <w:numId w:val="8"/>
        </w:numPr>
      </w:pPr>
      <w:r>
        <w:t>Record data in tables or graphs in your notebook.</w:t>
      </w:r>
    </w:p>
    <w:p w14:paraId="0745A80A" w14:textId="77777777" w:rsidR="00E15904" w:rsidRDefault="00E71B8D">
      <w:pPr>
        <w:pStyle w:val="Compact"/>
        <w:numPr>
          <w:ilvl w:val="0"/>
          <w:numId w:val="8"/>
        </w:numPr>
      </w:pPr>
      <w:r>
        <w:t>Make changes and improvements based on test results.</w:t>
      </w:r>
    </w:p>
    <w:p w14:paraId="164C3B30" w14:textId="77777777" w:rsidR="00E15904" w:rsidRDefault="00E71B8D">
      <w:pPr>
        <w:pStyle w:val="Compact"/>
        <w:numPr>
          <w:ilvl w:val="0"/>
          <w:numId w:val="8"/>
        </w:numPr>
      </w:pPr>
      <w:r>
        <w:t>Document each iteration.</w:t>
      </w:r>
    </w:p>
    <w:p w14:paraId="058752B8" w14:textId="77777777" w:rsidR="00E15904" w:rsidRDefault="00E71B8D">
      <w:pPr>
        <w:pStyle w:val="Heading3"/>
      </w:pPr>
      <w:bookmarkStart w:id="9" w:name="documentation"/>
      <w:bookmarkEnd w:id="8"/>
      <w:r>
        <w:t>8. Documentation</w:t>
      </w:r>
    </w:p>
    <w:p w14:paraId="337D0BC0" w14:textId="77777777" w:rsidR="00E15904" w:rsidRDefault="00E71B8D">
      <w:pPr>
        <w:pStyle w:val="Compact"/>
        <w:numPr>
          <w:ilvl w:val="0"/>
          <w:numId w:val="9"/>
        </w:numPr>
      </w:pPr>
      <w:r>
        <w:t>Keep a dated, legible engineering notebook.</w:t>
      </w:r>
    </w:p>
    <w:p w14:paraId="5F389359" w14:textId="77777777" w:rsidR="00E15904" w:rsidRDefault="00E71B8D">
      <w:pPr>
        <w:pStyle w:val="Compact"/>
        <w:numPr>
          <w:ilvl w:val="0"/>
          <w:numId w:val="9"/>
        </w:numPr>
      </w:pPr>
      <w:r>
        <w:t>Include sketches, parts lists, BOM (bill of materials), calculations, test results, and reflections.</w:t>
      </w:r>
    </w:p>
    <w:p w14:paraId="1879ABEE" w14:textId="77777777" w:rsidR="00E15904" w:rsidRPr="00D72CBC" w:rsidRDefault="00E71B8D">
      <w:pPr>
        <w:pStyle w:val="Compact"/>
        <w:numPr>
          <w:ilvl w:val="0"/>
          <w:numId w:val="9"/>
        </w:numPr>
        <w:rPr>
          <w:b/>
          <w:bCs/>
        </w:rPr>
      </w:pPr>
      <w:r w:rsidRPr="00D72CBC">
        <w:rPr>
          <w:b/>
          <w:bCs/>
        </w:rPr>
        <w:t>This is the only place for your project documentation.</w:t>
      </w:r>
    </w:p>
    <w:p w14:paraId="0EC580D6" w14:textId="77777777" w:rsidR="00E15904" w:rsidRDefault="00E71B8D">
      <w:pPr>
        <w:pStyle w:val="Heading3"/>
      </w:pPr>
      <w:bookmarkStart w:id="10" w:name="communication-presentation"/>
      <w:bookmarkEnd w:id="9"/>
      <w:r>
        <w:t>9. Communication &amp; Presentation</w:t>
      </w:r>
    </w:p>
    <w:p w14:paraId="49EC4E22" w14:textId="77777777" w:rsidR="00E15904" w:rsidRDefault="00E71B8D">
      <w:pPr>
        <w:pStyle w:val="Compact"/>
        <w:numPr>
          <w:ilvl w:val="0"/>
          <w:numId w:val="10"/>
        </w:numPr>
      </w:pPr>
      <w:r>
        <w:t>Prepare a short demo showing payload transport.</w:t>
      </w:r>
    </w:p>
    <w:p w14:paraId="097E57A1" w14:textId="77777777" w:rsidR="00E15904" w:rsidRDefault="00E71B8D">
      <w:pPr>
        <w:pStyle w:val="Compact"/>
        <w:numPr>
          <w:ilvl w:val="0"/>
          <w:numId w:val="10"/>
        </w:numPr>
      </w:pPr>
      <w:r>
        <w:t>Explain your design process using visuals from your notebook.</w:t>
      </w:r>
    </w:p>
    <w:p w14:paraId="4EF476D5" w14:textId="77777777" w:rsidR="00E15904" w:rsidRDefault="00E71B8D">
      <w:pPr>
        <w:pStyle w:val="Compact"/>
        <w:numPr>
          <w:ilvl w:val="0"/>
          <w:numId w:val="10"/>
        </w:numPr>
      </w:pPr>
      <w:r>
        <w:t>Be ready for questions.</w:t>
      </w:r>
    </w:p>
    <w:p w14:paraId="137F9DD3" w14:textId="77777777" w:rsidR="00E15904" w:rsidRDefault="00E71B8D">
      <w:pPr>
        <w:pStyle w:val="Heading3"/>
      </w:pPr>
      <w:bookmarkStart w:id="11" w:name="teamwork-professionalism"/>
      <w:bookmarkEnd w:id="10"/>
      <w:r>
        <w:t>10. Teamwork &amp; Professionalism</w:t>
      </w:r>
    </w:p>
    <w:p w14:paraId="21D67654" w14:textId="77777777" w:rsidR="00E15904" w:rsidRDefault="00E71B8D">
      <w:pPr>
        <w:pStyle w:val="Compact"/>
        <w:numPr>
          <w:ilvl w:val="0"/>
          <w:numId w:val="11"/>
        </w:numPr>
      </w:pPr>
      <w:r>
        <w:t>Assign roles fairly.</w:t>
      </w:r>
    </w:p>
    <w:p w14:paraId="3B8643B7" w14:textId="77777777" w:rsidR="00E15904" w:rsidRDefault="00E71B8D">
      <w:pPr>
        <w:pStyle w:val="Compact"/>
        <w:numPr>
          <w:ilvl w:val="0"/>
          <w:numId w:val="11"/>
        </w:numPr>
      </w:pPr>
      <w:r>
        <w:t>Work collaboratively.</w:t>
      </w:r>
    </w:p>
    <w:p w14:paraId="28E09D19" w14:textId="77777777" w:rsidR="00E15904" w:rsidRDefault="00E71B8D">
      <w:pPr>
        <w:pStyle w:val="Compact"/>
        <w:numPr>
          <w:ilvl w:val="0"/>
          <w:numId w:val="11"/>
        </w:numPr>
      </w:pPr>
      <w:r>
        <w:t>Meet deadlines and stay on task.</w:t>
      </w:r>
    </w:p>
    <w:p w14:paraId="4BF784D9" w14:textId="77777777" w:rsidR="00E15904" w:rsidRPr="00525F51" w:rsidRDefault="00E71B8D">
      <w:pPr>
        <w:pStyle w:val="Compact"/>
        <w:numPr>
          <w:ilvl w:val="0"/>
          <w:numId w:val="11"/>
        </w:numPr>
        <w:rPr>
          <w:b/>
          <w:bCs/>
        </w:rPr>
      </w:pPr>
      <w:r w:rsidRPr="00525F51">
        <w:rPr>
          <w:b/>
          <w:bCs/>
        </w:rPr>
        <w:t>Record your team roles and contributions in your notebook.</w:t>
      </w:r>
    </w:p>
    <w:p w14:paraId="71B05E95" w14:textId="77777777" w:rsidR="00E15904" w:rsidRDefault="00000000">
      <w:r>
        <w:pict w14:anchorId="13AF8FC0">
          <v:rect id="_x0000_i1026" style="width:0;height:1.5pt" o:hralign="center" o:hrstd="t" o:hr="t"/>
        </w:pict>
      </w:r>
    </w:p>
    <w:p w14:paraId="16296D99" w14:textId="77777777" w:rsidR="00E15904" w:rsidRDefault="00E71B8D">
      <w:pPr>
        <w:pStyle w:val="Heading2"/>
      </w:pPr>
      <w:bookmarkStart w:id="12" w:name="Xe9f4d00ddda2f2b985bfcc0f237c9ec9529be67"/>
      <w:bookmarkEnd w:id="1"/>
      <w:bookmarkEnd w:id="11"/>
      <w:r>
        <w:t>Quick Checklist (for students, all in notebook)</w:t>
      </w:r>
    </w:p>
    <w:p w14:paraId="4E5E369C" w14:textId="77777777" w:rsidR="00E15904" w:rsidRDefault="00E71B8D">
      <w:pPr>
        <w:pStyle w:val="Compact"/>
        <w:numPr>
          <w:ilvl w:val="0"/>
          <w:numId w:val="12"/>
        </w:numPr>
      </w:pPr>
      <w:r>
        <w:t>Problem statement &amp; success criteria</w:t>
      </w:r>
    </w:p>
    <w:p w14:paraId="0F61E913" w14:textId="77777777" w:rsidR="00E15904" w:rsidRDefault="00E71B8D">
      <w:pPr>
        <w:pStyle w:val="Compact"/>
        <w:numPr>
          <w:ilvl w:val="0"/>
          <w:numId w:val="13"/>
        </w:numPr>
      </w:pPr>
      <w:r>
        <w:t>Research notes &amp; citations</w:t>
      </w:r>
    </w:p>
    <w:p w14:paraId="3A372EAE" w14:textId="5C0F8CE8" w:rsidR="00E15904" w:rsidRDefault="0028262E">
      <w:pPr>
        <w:pStyle w:val="Compact"/>
        <w:numPr>
          <w:ilvl w:val="0"/>
          <w:numId w:val="14"/>
        </w:numPr>
      </w:pPr>
      <w:r>
        <w:t>4</w:t>
      </w:r>
      <w:r w:rsidR="00E71B8D">
        <w:t>+ sketches + selection matrix</w:t>
      </w:r>
    </w:p>
    <w:p w14:paraId="7206AC90" w14:textId="667E8586" w:rsidR="00E15904" w:rsidRDefault="00E71B8D">
      <w:pPr>
        <w:pStyle w:val="Compact"/>
        <w:numPr>
          <w:ilvl w:val="0"/>
          <w:numId w:val="15"/>
        </w:numPr>
      </w:pPr>
      <w:r>
        <w:t xml:space="preserve">Final </w:t>
      </w:r>
      <w:r w:rsidR="0028262E">
        <w:t xml:space="preserve">digital </w:t>
      </w:r>
      <w:r>
        <w:t>detailed drawings / CAD / exploded view</w:t>
      </w:r>
    </w:p>
    <w:p w14:paraId="05170AF9" w14:textId="77777777" w:rsidR="00E15904" w:rsidRDefault="00E71B8D">
      <w:pPr>
        <w:pStyle w:val="Compact"/>
        <w:numPr>
          <w:ilvl w:val="0"/>
          <w:numId w:val="16"/>
        </w:numPr>
      </w:pPr>
      <w:r>
        <w:t>Parts list (VEX components only)</w:t>
      </w:r>
    </w:p>
    <w:p w14:paraId="62463C79" w14:textId="77777777" w:rsidR="00E15904" w:rsidRDefault="00E71B8D">
      <w:pPr>
        <w:pStyle w:val="Compact"/>
        <w:numPr>
          <w:ilvl w:val="0"/>
          <w:numId w:val="18"/>
        </w:numPr>
      </w:pPr>
      <w:r>
        <w:t>IMA, AMA, efficiency, gear/pulley ratios</w:t>
      </w:r>
    </w:p>
    <w:p w14:paraId="3B8AE911" w14:textId="77777777" w:rsidR="00E15904" w:rsidRDefault="00E71B8D">
      <w:pPr>
        <w:pStyle w:val="Compact"/>
        <w:numPr>
          <w:ilvl w:val="0"/>
          <w:numId w:val="19"/>
        </w:numPr>
      </w:pPr>
      <w:r>
        <w:t>Testing data tables &amp; graphs</w:t>
      </w:r>
    </w:p>
    <w:p w14:paraId="5B1BF55C" w14:textId="77777777" w:rsidR="00E15904" w:rsidRDefault="00E71B8D">
      <w:pPr>
        <w:pStyle w:val="Compact"/>
        <w:numPr>
          <w:ilvl w:val="0"/>
          <w:numId w:val="20"/>
        </w:numPr>
      </w:pPr>
      <w:r>
        <w:t>Iteration notes</w:t>
      </w:r>
    </w:p>
    <w:p w14:paraId="5AA0AF80" w14:textId="77777777" w:rsidR="00E15904" w:rsidRDefault="00E71B8D">
      <w:pPr>
        <w:pStyle w:val="Compact"/>
        <w:numPr>
          <w:ilvl w:val="0"/>
          <w:numId w:val="21"/>
        </w:numPr>
      </w:pPr>
      <w:r>
        <w:t>Final prototype photos/video showing payload transport</w:t>
      </w:r>
    </w:p>
    <w:p w14:paraId="117A0815" w14:textId="12519E5F" w:rsidR="00E15904" w:rsidRDefault="00E71B8D" w:rsidP="00944FEB">
      <w:pPr>
        <w:pStyle w:val="Compact"/>
        <w:numPr>
          <w:ilvl w:val="0"/>
          <w:numId w:val="22"/>
        </w:numPr>
      </w:pPr>
      <w:r>
        <w:t>Presentation slides/poster &amp; demo plan</w:t>
      </w:r>
      <w:bookmarkEnd w:id="0"/>
      <w:bookmarkEnd w:id="12"/>
    </w:p>
    <w:sectPr w:rsidR="00E15904" w:rsidSect="00D72CBC">
      <w:footerReference w:type="default" r:id="rId8"/>
      <w:footnotePr>
        <w:numRestart w:val="eachSect"/>
      </w:footnotePr>
      <w:pgSz w:w="12240" w:h="15840"/>
      <w:pgMar w:top="360" w:right="720" w:bottom="36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D94ACA" w14:textId="77777777" w:rsidR="00C56A84" w:rsidRDefault="00C56A84" w:rsidP="00944FEB">
      <w:pPr>
        <w:spacing w:after="0"/>
      </w:pPr>
      <w:r>
        <w:separator/>
      </w:r>
    </w:p>
  </w:endnote>
  <w:endnote w:type="continuationSeparator" w:id="0">
    <w:p w14:paraId="5B05508B" w14:textId="77777777" w:rsidR="00C56A84" w:rsidRDefault="00C56A84" w:rsidP="00944F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157912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B59117" w14:textId="1E3FEC36" w:rsidR="00944FEB" w:rsidRDefault="00944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93E542" w14:textId="77777777" w:rsidR="00944FEB" w:rsidRDefault="00944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845AB4" w14:textId="77777777" w:rsidR="00C56A84" w:rsidRDefault="00C56A84" w:rsidP="00944FEB">
      <w:pPr>
        <w:spacing w:after="0"/>
      </w:pPr>
      <w:r>
        <w:separator/>
      </w:r>
    </w:p>
  </w:footnote>
  <w:footnote w:type="continuationSeparator" w:id="0">
    <w:p w14:paraId="2FDE236F" w14:textId="77777777" w:rsidR="00C56A84" w:rsidRDefault="00C56A84" w:rsidP="00944FE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AFCB1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EFECF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0FD4A090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829176119">
    <w:abstractNumId w:val="0"/>
  </w:num>
  <w:num w:numId="2" w16cid:durableId="689066306">
    <w:abstractNumId w:val="1"/>
  </w:num>
  <w:num w:numId="3" w16cid:durableId="293365398">
    <w:abstractNumId w:val="1"/>
  </w:num>
  <w:num w:numId="4" w16cid:durableId="490752539">
    <w:abstractNumId w:val="1"/>
  </w:num>
  <w:num w:numId="5" w16cid:durableId="378478894">
    <w:abstractNumId w:val="1"/>
  </w:num>
  <w:num w:numId="6" w16cid:durableId="117140845">
    <w:abstractNumId w:val="1"/>
  </w:num>
  <w:num w:numId="7" w16cid:durableId="172762698">
    <w:abstractNumId w:val="1"/>
  </w:num>
  <w:num w:numId="8" w16cid:durableId="1274248221">
    <w:abstractNumId w:val="1"/>
  </w:num>
  <w:num w:numId="9" w16cid:durableId="1333727804">
    <w:abstractNumId w:val="1"/>
  </w:num>
  <w:num w:numId="10" w16cid:durableId="1047945910">
    <w:abstractNumId w:val="1"/>
  </w:num>
  <w:num w:numId="11" w16cid:durableId="549266373">
    <w:abstractNumId w:val="1"/>
  </w:num>
  <w:num w:numId="12" w16cid:durableId="1594708737">
    <w:abstractNumId w:val="2"/>
  </w:num>
  <w:num w:numId="13" w16cid:durableId="1036274894">
    <w:abstractNumId w:val="2"/>
  </w:num>
  <w:num w:numId="14" w16cid:durableId="1320502420">
    <w:abstractNumId w:val="2"/>
  </w:num>
  <w:num w:numId="15" w16cid:durableId="1928535912">
    <w:abstractNumId w:val="2"/>
  </w:num>
  <w:num w:numId="16" w16cid:durableId="201673599">
    <w:abstractNumId w:val="2"/>
  </w:num>
  <w:num w:numId="17" w16cid:durableId="1842890025">
    <w:abstractNumId w:val="2"/>
  </w:num>
  <w:num w:numId="18" w16cid:durableId="1790783831">
    <w:abstractNumId w:val="2"/>
  </w:num>
  <w:num w:numId="19" w16cid:durableId="2092847730">
    <w:abstractNumId w:val="2"/>
  </w:num>
  <w:num w:numId="20" w16cid:durableId="521742781">
    <w:abstractNumId w:val="2"/>
  </w:num>
  <w:num w:numId="21" w16cid:durableId="647440997">
    <w:abstractNumId w:val="2"/>
  </w:num>
  <w:num w:numId="22" w16cid:durableId="883832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5904"/>
    <w:rsid w:val="00194154"/>
    <w:rsid w:val="0028262E"/>
    <w:rsid w:val="00333C13"/>
    <w:rsid w:val="00525F51"/>
    <w:rsid w:val="00944FEB"/>
    <w:rsid w:val="00C56A84"/>
    <w:rsid w:val="00D72CBC"/>
    <w:rsid w:val="00E15904"/>
    <w:rsid w:val="00E71B8D"/>
    <w:rsid w:val="00FD6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119F5"/>
  <w15:docId w15:val="{F92BBB3C-A201-43DF-8A85-31B6C5430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333C13"/>
    <w:rPr>
      <w:b/>
      <w:bCs/>
    </w:rPr>
  </w:style>
  <w:style w:type="character" w:styleId="Emphasis">
    <w:name w:val="Emphasis"/>
    <w:basedOn w:val="DefaultParagraphFont"/>
    <w:uiPriority w:val="20"/>
    <w:qFormat/>
    <w:rsid w:val="00333C13"/>
    <w:rPr>
      <w:i/>
      <w:iCs/>
    </w:rPr>
  </w:style>
  <w:style w:type="paragraph" w:styleId="Header">
    <w:name w:val="header"/>
    <w:basedOn w:val="Normal"/>
    <w:link w:val="HeaderChar"/>
    <w:unhideWhenUsed/>
    <w:rsid w:val="00944F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44FEB"/>
  </w:style>
  <w:style w:type="paragraph" w:styleId="Footer">
    <w:name w:val="footer"/>
    <w:basedOn w:val="Normal"/>
    <w:link w:val="FooterChar"/>
    <w:uiPriority w:val="99"/>
    <w:unhideWhenUsed/>
    <w:rsid w:val="00944F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44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Crandall</dc:creator>
  <cp:keywords/>
  <cp:lastModifiedBy>John Crandall</cp:lastModifiedBy>
  <cp:revision>4</cp:revision>
  <dcterms:created xsi:type="dcterms:W3CDTF">2025-09-02T00:26:00Z</dcterms:created>
  <dcterms:modified xsi:type="dcterms:W3CDTF">2025-09-02T17:25:00Z</dcterms:modified>
</cp:coreProperties>
</file>